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2232" w:rsidRDefault="00C67639">
      <w:pPr>
        <w:pStyle w:val="Title"/>
      </w:pPr>
      <w:proofErr w:type="spellStart"/>
      <w:r>
        <w:t>Forecas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ronavirus</w:t>
      </w:r>
      <w:proofErr w:type="spellEnd"/>
      <w:r>
        <w:t xml:space="preserve"> COVID19 </w:t>
      </w:r>
      <w:proofErr w:type="spellStart"/>
      <w:r>
        <w:t>epidemic</w:t>
      </w:r>
      <w:proofErr w:type="spellEnd"/>
      <w:r>
        <w:t xml:space="preserve"> (SIR model)</w:t>
      </w:r>
    </w:p>
    <w:p w:rsidR="00752232" w:rsidRDefault="00C67639">
      <w:pPr>
        <w:pStyle w:val="Text"/>
      </w:pPr>
      <w:r>
        <w:rPr>
          <w:b/>
        </w:rPr>
        <w:t>DISCLAIMER</w:t>
      </w:r>
      <w:r>
        <w:t xml:space="preserve">: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s some </w:t>
      </w:r>
      <w:proofErr w:type="spellStart"/>
      <w:r>
        <w:t>situations</w:t>
      </w:r>
      <w:proofErr w:type="spellEnd"/>
      <w:r>
        <w:t xml:space="preserve">. In </w:t>
      </w:r>
      <w:proofErr w:type="spellStart"/>
      <w:r>
        <w:t>particul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epidemic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breaks</w:t>
      </w:r>
      <w:proofErr w:type="spellEnd"/>
      <w:r>
        <w:t xml:space="preserve">  (not </w:t>
      </w:r>
      <w:proofErr w:type="spellStart"/>
      <w:r>
        <w:t>describ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SIR model) are </w:t>
      </w:r>
      <w:proofErr w:type="spellStart"/>
      <w:r>
        <w:t>encountered</w:t>
      </w:r>
      <w:proofErr w:type="spellEnd"/>
      <w:r>
        <w:t xml:space="preserve">. Use it at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discretion</w:t>
      </w:r>
      <w:proofErr w:type="spellEnd"/>
      <w:r>
        <w:t>.</w:t>
      </w:r>
    </w:p>
    <w:p w:rsidR="00752232" w:rsidRDefault="00C67639">
      <w:pPr>
        <w:pStyle w:val="Text"/>
      </w:pPr>
      <w:proofErr w:type="spellStart"/>
      <w:r>
        <w:rPr>
          <w:b/>
        </w:rPr>
        <w:t>Report</w:t>
      </w:r>
      <w:proofErr w:type="spellEnd"/>
    </w:p>
    <w:p w:rsidR="00000000" w:rsidRDefault="00C67639">
      <w:pPr>
        <w:divId w:val="2137750694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Date: 24-Mar-2020</w:t>
      </w:r>
    </w:p>
    <w:p w:rsidR="00752232" w:rsidRDefault="00C67639">
      <w:pPr>
        <w:pStyle w:val="Text"/>
      </w:pPr>
      <w:r>
        <w:rPr>
          <w:b/>
        </w:rPr>
        <w:t>Argentina</w:t>
      </w:r>
    </w:p>
    <w:p w:rsidR="00000000" w:rsidRDefault="00C67639">
      <w:pPr>
        <w:divId w:val="120363715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" name="uniqName_219_6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Austria</w:t>
      </w:r>
      <w:proofErr w:type="spellEnd"/>
    </w:p>
    <w:p w:rsidR="00000000" w:rsidRDefault="00C67639">
      <w:pPr>
        <w:divId w:val="80173429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" name="uniqName_219_7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Be</w:t>
      </w:r>
      <w:r>
        <w:rPr>
          <w:b/>
        </w:rPr>
        <w:t>lgium</w:t>
      </w:r>
      <w:proofErr w:type="spellEnd"/>
    </w:p>
    <w:p w:rsidR="00000000" w:rsidRDefault="00C67639">
      <w:pPr>
        <w:divId w:val="44250566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3" name="uniqName_219_7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Croatia</w:t>
      </w:r>
      <w:proofErr w:type="spellEnd"/>
    </w:p>
    <w:p w:rsidR="00000000" w:rsidRDefault="00C67639">
      <w:pPr>
        <w:divId w:val="185499664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4" name="uniqName_219_7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China</w:t>
      </w:r>
      <w:proofErr w:type="spellEnd"/>
    </w:p>
    <w:p w:rsidR="00000000" w:rsidRDefault="00C67639">
      <w:pPr>
        <w:divId w:val="30212530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5" name="uniqName_219_8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Denmark</w:t>
      </w:r>
      <w:proofErr w:type="spellEnd"/>
    </w:p>
    <w:p w:rsidR="00000000" w:rsidRDefault="00C67639">
      <w:pPr>
        <w:divId w:val="111964824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6" name="uniqName_219_8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r>
        <w:rPr>
          <w:b/>
        </w:rPr>
        <w:t>France</w:t>
      </w:r>
    </w:p>
    <w:p w:rsidR="00000000" w:rsidRDefault="00C67639">
      <w:pPr>
        <w:divId w:val="544269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7" name="uniqName_219_8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Hungary</w:t>
      </w:r>
      <w:proofErr w:type="spellEnd"/>
    </w:p>
    <w:p w:rsidR="00000000" w:rsidRDefault="00C67639">
      <w:pPr>
        <w:divId w:val="20329651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8" name="uniqName_219_8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Germany</w:t>
      </w:r>
      <w:proofErr w:type="spellEnd"/>
    </w:p>
    <w:p w:rsidR="00000000" w:rsidRDefault="00C67639">
      <w:pPr>
        <w:divId w:val="107855750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9" name="uniqName_219_9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r>
        <w:rPr>
          <w:b/>
        </w:rPr>
        <w:lastRenderedPageBreak/>
        <w:t>Iran</w:t>
      </w:r>
    </w:p>
    <w:p w:rsidR="00000000" w:rsidRDefault="00C67639">
      <w:pPr>
        <w:divId w:val="91674489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0" name="uniqName_219_9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Italy</w:t>
      </w:r>
      <w:proofErr w:type="spellEnd"/>
    </w:p>
    <w:p w:rsidR="00000000" w:rsidRDefault="00C67639">
      <w:pPr>
        <w:divId w:val="208025215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1" name="uniqName_219_9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Lombardia</w:t>
      </w:r>
      <w:proofErr w:type="spellEnd"/>
    </w:p>
    <w:p w:rsidR="00000000" w:rsidRDefault="00C67639">
      <w:pPr>
        <w:divId w:val="159130671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2" name="uniqName_219_10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Netherlands</w:t>
      </w:r>
      <w:proofErr w:type="spellEnd"/>
    </w:p>
    <w:p w:rsidR="00000000" w:rsidRDefault="00C67639">
      <w:pPr>
        <w:divId w:val="2826503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3" name="uniqName_219_10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r>
        <w:rPr>
          <w:b/>
        </w:rPr>
        <w:lastRenderedPageBreak/>
        <w:t xml:space="preserve">New York </w:t>
      </w:r>
      <w:proofErr w:type="spellStart"/>
      <w:r>
        <w:rPr>
          <w:b/>
        </w:rPr>
        <w:t>State</w:t>
      </w:r>
      <w:proofErr w:type="spellEnd"/>
    </w:p>
    <w:p w:rsidR="00000000" w:rsidRDefault="00C67639">
      <w:pPr>
        <w:divId w:val="34467475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4" name="uniqName_219_10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Norway</w:t>
      </w:r>
      <w:proofErr w:type="spellEnd"/>
    </w:p>
    <w:p w:rsidR="00000000" w:rsidRDefault="00C67639">
      <w:pPr>
        <w:divId w:val="71022613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5" name="uniqName_219_11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Portugal</w:t>
      </w:r>
      <w:proofErr w:type="spellEnd"/>
    </w:p>
    <w:p w:rsidR="00000000" w:rsidRDefault="00C67639">
      <w:pPr>
        <w:divId w:val="88614361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6" name="uniqName_219_11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Slovenia</w:t>
      </w:r>
      <w:proofErr w:type="spellEnd"/>
    </w:p>
    <w:p w:rsidR="00000000" w:rsidRDefault="00C67639">
      <w:pPr>
        <w:divId w:val="165991830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7" name="uniqName_219_11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Sout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rea</w:t>
      </w:r>
      <w:proofErr w:type="spellEnd"/>
    </w:p>
    <w:p w:rsidR="00000000" w:rsidRDefault="00C67639">
      <w:pPr>
        <w:divId w:val="159084343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8" name="uniqName_219_11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Spain</w:t>
      </w:r>
      <w:proofErr w:type="spellEnd"/>
    </w:p>
    <w:p w:rsidR="00000000" w:rsidRDefault="00C67639">
      <w:pPr>
        <w:divId w:val="72326018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9" name="uniqName_219_12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2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proofErr w:type="spellStart"/>
      <w:r>
        <w:rPr>
          <w:b/>
        </w:rPr>
        <w:lastRenderedPageBreak/>
        <w:t>Switzerland</w:t>
      </w:r>
      <w:proofErr w:type="spellEnd"/>
    </w:p>
    <w:p w:rsidR="00000000" w:rsidRDefault="00C67639">
      <w:pPr>
        <w:divId w:val="195251743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0" name="uniqName_219_12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2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r>
        <w:rPr>
          <w:b/>
        </w:rPr>
        <w:t>UK</w:t>
      </w:r>
    </w:p>
    <w:p w:rsidR="00000000" w:rsidRDefault="00C67639">
      <w:pPr>
        <w:divId w:val="97236691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1" name="uniqName_219_12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2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639" w:rsidRDefault="00C67639">
      <w:pPr>
        <w:spacing w:after="160"/>
        <w:rPr>
          <w:b/>
        </w:rPr>
      </w:pPr>
      <w:r>
        <w:rPr>
          <w:b/>
        </w:rPr>
        <w:br w:type="page"/>
      </w:r>
    </w:p>
    <w:p w:rsidR="00752232" w:rsidRDefault="00C67639">
      <w:pPr>
        <w:pStyle w:val="Text"/>
      </w:pPr>
      <w:bookmarkStart w:id="0" w:name="_GoBack"/>
      <w:bookmarkEnd w:id="0"/>
      <w:r>
        <w:rPr>
          <w:b/>
        </w:rPr>
        <w:lastRenderedPageBreak/>
        <w:t>USA</w:t>
      </w:r>
    </w:p>
    <w:p w:rsidR="00000000" w:rsidRDefault="00C67639">
      <w:pPr>
        <w:divId w:val="160650263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2" name="uniqName_219_13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3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2232" w:rsidRDefault="00C67639">
      <w:pPr>
        <w:pStyle w:val="Text"/>
      </w:pPr>
      <w:proofErr w:type="spellStart"/>
      <w:r>
        <w:rPr>
          <w:b/>
        </w:rPr>
        <w:t>Countri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utsid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f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ina</w:t>
      </w:r>
      <w:proofErr w:type="spellEnd"/>
    </w:p>
    <w:p w:rsidR="00000000" w:rsidRDefault="00C67639">
      <w:pPr>
        <w:divId w:val="23698452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3" name="uniqName_219_14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4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0000" w:rsidSect="00C67639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7" w:h="16839" w:code="9"/>
      <w:pgMar w:top="1440" w:right="1440" w:bottom="1440" w:left="1440" w:header="708" w:footer="708" w:gutter="0"/>
      <w:cols w:space="708"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7639" w:rsidRDefault="00C67639" w:rsidP="00C67639">
      <w:pPr>
        <w:spacing w:line="240" w:lineRule="auto"/>
      </w:pPr>
      <w:r>
        <w:separator/>
      </w:r>
    </w:p>
  </w:endnote>
  <w:endnote w:type="continuationSeparator" w:id="0">
    <w:p w:rsidR="00C67639" w:rsidRDefault="00C67639" w:rsidP="00C676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7639" w:rsidRDefault="00C6763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6497039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67639" w:rsidRDefault="00C6763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C67639" w:rsidRDefault="00C6763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7639" w:rsidRDefault="00C676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7639" w:rsidRDefault="00C67639" w:rsidP="00C67639">
      <w:pPr>
        <w:spacing w:line="240" w:lineRule="auto"/>
      </w:pPr>
      <w:r>
        <w:separator/>
      </w:r>
    </w:p>
  </w:footnote>
  <w:footnote w:type="continuationSeparator" w:id="0">
    <w:p w:rsidR="00C67639" w:rsidRDefault="00C67639" w:rsidP="00C6763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7639" w:rsidRDefault="00C6763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7639" w:rsidRDefault="00C67639">
    <w:pPr>
      <w:pStyle w:val="Header"/>
    </w:pPr>
    <w:r>
      <w:fldChar w:fldCharType="begin"/>
    </w:r>
    <w:r>
      <w:rPr>
        <w:lang w:val="de-DE"/>
      </w:rPr>
      <w:instrText xml:space="preserve"> TIME \@ "dd.MM.yyyy HH:mm" </w:instrText>
    </w:r>
    <w:r>
      <w:fldChar w:fldCharType="separate"/>
    </w:r>
    <w:r>
      <w:rPr>
        <w:noProof/>
        <w:lang w:val="de-DE"/>
      </w:rPr>
      <w:t>24.03.2020 10:52</w:t>
    </w:r>
    <w:r>
      <w:fldChar w:fldCharType="end"/>
    </w:r>
  </w:p>
  <w:p w:rsidR="00C67639" w:rsidRDefault="00C67639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7639" w:rsidRDefault="00C6763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D6F42"/>
    <w:multiLevelType w:val="hybridMultilevel"/>
    <w:tmpl w:val="15E670F4"/>
    <w:lvl w:ilvl="0" w:tplc="9E0E30A0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B39AAD2C">
      <w:numFmt w:val="decimal"/>
      <w:lvlText w:val=""/>
      <w:lvlJc w:val="left"/>
    </w:lvl>
    <w:lvl w:ilvl="2" w:tplc="161800E6">
      <w:numFmt w:val="decimal"/>
      <w:lvlText w:val=""/>
      <w:lvlJc w:val="left"/>
    </w:lvl>
    <w:lvl w:ilvl="3" w:tplc="F29AC034">
      <w:numFmt w:val="decimal"/>
      <w:lvlText w:val=""/>
      <w:lvlJc w:val="left"/>
    </w:lvl>
    <w:lvl w:ilvl="4" w:tplc="2E68C264">
      <w:numFmt w:val="decimal"/>
      <w:lvlText w:val=""/>
      <w:lvlJc w:val="left"/>
    </w:lvl>
    <w:lvl w:ilvl="5" w:tplc="ED6CF00E">
      <w:numFmt w:val="decimal"/>
      <w:lvlText w:val=""/>
      <w:lvlJc w:val="left"/>
    </w:lvl>
    <w:lvl w:ilvl="6" w:tplc="F23A22B2">
      <w:numFmt w:val="decimal"/>
      <w:lvlText w:val=""/>
      <w:lvlJc w:val="left"/>
    </w:lvl>
    <w:lvl w:ilvl="7" w:tplc="895634FE">
      <w:numFmt w:val="decimal"/>
      <w:lvlText w:val=""/>
      <w:lvlJc w:val="left"/>
    </w:lvl>
    <w:lvl w:ilvl="8" w:tplc="5ED0B16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1NDcwMDYxsbQwszRV0lEKTi0uzszPAykwrAUAKC3yhywAAAA="/>
  </w:docVars>
  <w:rsids>
    <w:rsidRoot w:val="00752232"/>
    <w:rsid w:val="00752232"/>
    <w:rsid w:val="00C6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B70F6B9C-9C9E-4D96-9855-126144C9B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Header">
    <w:name w:val="header"/>
    <w:basedOn w:val="Normal"/>
    <w:link w:val="HeaderChar"/>
    <w:uiPriority w:val="99"/>
    <w:rsid w:val="00C67639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639"/>
    <w:rPr>
      <w:rFonts w:ascii="Helvetica" w:eastAsiaTheme="majorEastAsia" w:hAnsi="Helvetica" w:cstheme="majorBidi"/>
      <w:sz w:val="21"/>
    </w:rPr>
  </w:style>
  <w:style w:type="paragraph" w:styleId="Footer">
    <w:name w:val="footer"/>
    <w:basedOn w:val="Normal"/>
    <w:link w:val="FooterChar"/>
    <w:uiPriority w:val="99"/>
    <w:rsid w:val="00C67639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639"/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1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2357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209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770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5929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984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2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85027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8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91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692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815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306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7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4980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18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30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14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674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7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55073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65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48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319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63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74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7077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56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691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90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366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745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077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81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75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91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457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77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605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953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996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84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984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8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63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45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6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96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813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5134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2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183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12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36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648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90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456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1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34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36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088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557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5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6306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33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882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502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42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8517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55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359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203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252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362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5128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71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50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263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143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90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8536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99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840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8809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918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792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9709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49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24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5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125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08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144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9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18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41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907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517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26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1685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49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7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36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843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63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63366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93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689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463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260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45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7499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2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80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60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3972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65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13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4805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8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956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744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470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293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2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39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8886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2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41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4918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59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66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3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142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505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4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4887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0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96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127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59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734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24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47052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97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53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227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226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6DEC"/>
    <w:rsid w:val="0068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31E96AA28E434D9F9F29AF913D1E5E">
    <w:name w:val="F231E96AA28E434D9F9F29AF913D1E5E"/>
    <w:rsid w:val="00686D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49</Words>
  <Characters>544</Characters>
  <Application>Microsoft Office Word</Application>
  <DocSecurity>0</DocSecurity>
  <Lines>41</Lines>
  <Paragraphs>24</Paragraphs>
  <ScaleCrop>false</ScaleCrop>
  <Company>Hewlett-Packard Company</Company>
  <LinksUpToDate>false</LinksUpToDate>
  <CharactersWithSpaces>5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an</cp:lastModifiedBy>
  <cp:revision>2</cp:revision>
  <dcterms:created xsi:type="dcterms:W3CDTF">2020-03-24T09:49:00Z</dcterms:created>
  <dcterms:modified xsi:type="dcterms:W3CDTF">2020-03-24T09:52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b</matlabRelease>
</mwcoreProperties>
</file>

<file path=metadata/mwcorePropertiesExtension.xml><?xml version="1.0" encoding="utf-8"?>
<mwcoreProperties xmlns="http://schemas.mathworks.com/package/2014/corePropertiesExtension">
  <matlabVersion>9.7.0.1128368</matlabVersion>
  <uuid>f60a241c-5c69-4c23-ae16-7f0b89319d7f</uuid>
</mwcoreProperties>
</file>

<file path=metadata/mwcorePropertiesReleaseInfo.xml><?xml version="1.0" encoding="utf-8"?>
<!-- Version information for MathWorks R2019b Release -->
<MathWorks_version_info>
  <version>9.7.0.1140744</version>
  <release>R2019b</release>
  <description>Prerelease</description>
  <date>Jun 12 2019</date>
  <checksum>3328716032</checksum>
</MathWorks_version_info>
</file>